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rbara Kan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n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48 North Odell Avenue,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mkania@at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91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